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เที่ยงช่อง</w:t>
      </w:r>
      <w:r>
        <w:t xml:space="preserve"> </w:t>
      </w:r>
      <w:r>
        <w:t xml:space="preserve">5</w:t>
      </w:r>
      <w:r>
        <w:t xml:space="preserve"> </w:t>
      </w:r>
      <w:r>
        <w:t xml:space="preserve">วันที่</w:t>
      </w:r>
      <w:r>
        <w:t xml:space="preserve"> </w:t>
      </w:r>
      <w:r>
        <w:t xml:space="preserve">30</w:t>
      </w:r>
      <w:r>
        <w:t xml:space="preserve"> </w:t>
      </w:r>
      <w:r>
        <w:t xml:space="preserve">เม.ย.</w:t>
      </w:r>
      <w:r>
        <w:t xml:space="preserve"> </w:t>
      </w:r>
      <w:r>
        <w:t xml:space="preserve">64</w:t>
      </w:r>
      <w:r>
        <w:t xml:space="preserve"> </w:t>
      </w:r>
      <w:r>
        <w:t xml:space="preserve">นาทีที่</w:t>
      </w:r>
      <w:r>
        <w:t xml:space="preserve"> </w:t>
      </w:r>
      <w:r>
        <w:t xml:space="preserve">0:00:00-0:30:00</w:t>
      </w:r>
      <w:r>
        <w:t xml:space="preserve"> </w:t>
      </w:r>
      <w:r>
        <w:t xml:space="preserve">น.</w:t>
      </w:r>
    </w:p>
    <w:p>
      <w:pPr>
        <w:pStyle w:val="Date"/>
      </w:pPr>
      <w:r>
        <w:t xml:space="preserve">วันจันทร์ที่</w:t>
      </w:r>
      <w:r>
        <w:t xml:space="preserve"> </w:t>
      </w:r>
      <w:r>
        <w:t xml:space="preserve">24</w:t>
      </w:r>
      <w:r>
        <w:t xml:space="preserve"> </w:t>
      </w:r>
      <w:r>
        <w:t xml:space="preserve">พฤษภ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สวัสดีค่ะ // สวัสดีค่ะ ถึง 07.00 น. วันนี้ 31 เหตุการณ์ทั่วโลกนะคะ ติดตามกันไปอีกช่องทางค่ะ ทาง HD1 รวมถึงรับชมย้อนหลังได้นะคะ ที่ www.tv5.co.th ค่ะ // ประเด็นใหญ่ที่ต้องตามกันนะครับ ระมัดระวัง มาตรการที่เข้มข้นขึ้น และจัดหมวดหมู่จังหวัดตามความรุนแรง ไปดูในหัวข้อต่อไปครับ // มติ ศบค. ชุดใหญ่ สูงสุดและเข้มงวด ยืนยันไม่ได้ล็อกดาวน์หรือเคอร์ฟิว แต่ขอความร่วมมืองดเดินทางออกนอกพื้นที่ เริ่ม 1 พฤษภาคม นี้ // กองทัพบกจัดรถช่วยย้ายผู้ติดเชื้อเขตคลองเตย การรักษาค่ะ ขณะที่ผู้ว่าราชการกรุงเทพมหานคร ผลตรวจเชิงรุกในเขตคลองเตยและพระโขนง ติดเชื้อ เกือบ 50 คน หลายประเทศรวมถึงองค์กรอนามัยโลก ร่วมมือช่วยเหลือไปยังอินเดีย ที่ตอนนี้กำลังเผชิญกับการระบาดอย่างหนัก ผู้ติดเชื้อรายวันพุ่งสูงเกิน 300,000 คน ขณะที่ผู้เสียชีวิตก็พุ่งสูงเกินกว่า</w:t>
      </w:r>
    </w:p>
    <w:p>
      <w:pPr>
        <w:pStyle w:val="BodyText"/>
      </w:pPr>
      <w:r>
        <w:t xml:space="preserve">(ผู้ประกาศข่าวชาย) คุณผู้ชมครับ ช่วงหน้าร้อน แล้วก็มีฝนลงมาแบบนี้นี่ มักจะมีพวกแมลงพวกมดเข้ามาในบ้าน อย่างเรา ๆ ท่าน ๆ เจอกันนี่ มด แค่นั้นก็รำคาญแล้วนะครับ เป็นแสนตัวครับ ท่านผู้ชมครับ ไม่รู้ว่าบ้านที่เกิดเหตุแบบนี้ไม่ได้มากันแบบทุกบ้าน เดี๋ยวมีมาให้ชม 2 พื้นที่นะครับ เดี๋ยวไปดูจุดแรกก่อนนะครับ เป๊ะเลยครับ แมลงปีกแข็ง ท่านผู้ชมครับ มันเยอะ นี่กวาดมารวมกันนี่ครับ บุกเข้าไปยึดบ้านของนาย และนางคำหวัน ดอกผึ้ง อยู่ที่ตำบลซับเปิบ อำเภอวังโป่ง ที่เพชรบูรณ์ คุณคำหวานนี่บอกว่าแมลงปีกแข็งนี่บินเข้ามาในบ้านนะครับ ประมาณ 20.00 น. ปรากฎตัวเข้ามาในบ้าน จากนั้นปรากฎตัวเพิ่มขึ้นมาเรื่อย ๆเหมือนไปตามพักพวก เหมือนชุดแรกมาสังเกตุ ชุดหลัง ๆ มานี่มาโต่ยั้วเยี้ย ตามเสื้อผ้า พื้น ฝาพนัง ซึ่งแมลงพวกนี้มันเหม็นด้วยนะครับ เยอะขนาดนี้ ดูสิครับ พอเขาฉีดยาฆ่าแมลง พอมันตายก็เก็บใส่กระสอบปุ๋ย นับแล้วนี่ 10 กระสอบเลยครับ ดูสิครับ ว่ามันเยอะขนาดไหน คือตอนแรกนี่พยายามก่ ฉีดยาฆ่าแมลง มันเริ่มเหม็นแล้ว และมันมาใหม่ เจ้าของบ้านบอกไม่ไหวแล้ว อยู่ในบ้านไม่ไหว ปัจจุบันคือใต้ถุนบ้าน ขนของออกมานอนใต้ถุนเลยนะครับ ซึ่งปัจจุบันนี้ยังต้องนอนใต้ถุน ก็ฆ่าแล้วฆ่าอีก มันก็มาอีกเรื่อย ๆ ครับ ตอนนี้เดือดร้อนหนักจริง ๆน่าเห็นใจ เจ้าของบ้านตัวจริงตอนมานอนนอกบ้าน // ใช่ แปลกจังเลย ไม่รู้ว่าเกิดเพราะอะไร // นะครับ ไปดูอีกจังหวัดหนึ่งนี่ก็เจอเหมือนกันเลยครับ ท่านผู้ชมครับ บ้านของคุณโทน อยู่ที่ตำบลคอนบุรีใต้ ที่โคราชครับ แมลงปีกแข็งบุกบ้านครับ บ้านนี้บอกอยู่บ้านไม่ไหวเหมือนกัน แล้วมันบุกเข้าไปนี่ เหมือนกันเลยนะครับ อยู่ทุกที่ทุกทาง ทุกซอกทุกมุมเลย ช่วงที่อากาศร้อนจัดและฝนตกลง มันจะมาแล้ว แล้วเจอปัยหาแบบนี้ทุกปีเลยนะครับ ทุกปีเลยนะครับ และคุณโทนก็รู้เลย ว่าเดี๋ยวช่วงนี้ฉันต้องไปนอนนอกบ้านแล้วนะครับ ย้ายไปนอนที่กระท่อมหน้าบ้าน เพราะเกรงว่าจะไม่ได้รัล จะไม่ได้รับความปลอดภัย เพราะเดี๋ยวมันเข้าหู เข้าอะไร ตอนนี้แจ้งเข้ามาจัดการแล้วนะครับ ล่าสุด นายนุชิต ปันพง ปลัดอำเภอคอนบุรี นำเจ้าหน้าที่สาธารณสุขนี่ไปสำรวจ มีเจ้าหน้าที่จาก รพ.สต. ไปด้วยนะครับ เข้าไปก็ใช้พวกสารเคมี ยาฆ่าแมลง ซึ่งมันก็ตายนะครับ แล้วก็เก็บรวบรวมที่ผสมผงซักฟอกก่อนที่จะนำไปฝังดิน เพื่อกำจัดตามวิธีการที่ถูกต้อง และทีนี้ต้องรอดูว่าหลังจากฉีดรอบแรก มันเข็ดไหม มันจะมาอีกไหมนะครับ มันไม่เหมือนฆ่ามด ที่มันจะมียาที่แบบตายยกรังแบบนี้ นี่ฉีดแล้วมันก็มาอีก // จริง ๆ ต้องรู้ถึงสาเคุณผู้ชมคะ พาลงใต้ นักวิจัยที่มหาวิทยาลัยสงขลานครินทร์นะคะ ที่ไปพบมดไม้ยักษ์ หรือว่ามดยักษ์ปักใต้ค่ะ เป็นมดที่ขนาดใหญ่ที่สุดในเอเชีย จริง ๆ มีหลาย แต่ว่าที่ไทยเจอแค่ภาคใต้เท่านั้น เดี๋ยวพาไปดูหน้าตาของมดไม้ยักษ์ หรือว่ามดยักษ์ปักษ์ใต้ ตัวใหญ่ทีเดียวค่ะ นักวิจัยแมลงของพิพิธภัณฑ์ธรรมชาติวิทยานี่นะคะ วิทยาลัย เขาไปสำรวจพบ คือมดพันธุ์ปักใต้ ถือว่าเป็นมดประจำถิ่นภูมิภาคเอเชียอาคเนย์ค่ะเลยค่ะ ก็มีอยู่ในหลายประเทศนะคะ ทั้งอินโดนีเซีย บูรไน ฟิลิป เพราะว่ามดชนิดนี้ชอบพื้นที่ที่มีความอุดมสมบูรณ์เขาบอกว่าพบได้ตั้งแต่สุราษฎร์ธานี ไปตนถึงสุดคาบสมุทรมาลายูค่ะ มดนี้จะเอกลักษณ์ประจำตัวเฉพาะก็คือส่วนหัวแล้วก็ส่วนอกนี่จะมีสีแดง ส่วนท้องจะมีสีน้ำตาลแดง และเอวของมันจะมี 1 ปล้อง ของมันค่ะ จะว่องไวเป็นพิเศษในกลางคืนนะคะ แล้วก็จะพบมากบริเวณพื้นป่าและไม้เรือนย่อ ในพื้นที่ที่มีความชื้นค่อนข้างสูง ของนักวิจัยกันค่ะ //มดยักษ์ปักใต้ หรือมดไม้ยักษ์ที่เรารู้จักกันในอดีตนี่ ของมันนี่มันจะเป็นมดหากินเดี่ยว ๆ ชอบกินของเหลว ชอบกินเมล็ดพืช ตามพื้นป่าครับ มันอาจจะเป็นข้อดี ของเมล็ดพืชที่อยู่ตามพื้นป่า เพิ่มต้นไม้ได้ โดยไม่จำเป็นต้องปลูกก็ได้ครับ และค่อนข้างจะอุดมสมบูรณ์ ฉะนั้น ป่าทางใต้จึงเป็นตัวเลือกที่เหมาะสม เหมือนอย่างป่าหลังใหญ่ หลังมหาวิทยาลัยสงขลานครินทรน์ นี่ครับ คือ ตรงนี้ก็สามารถจะเจอมดไม้ยักษ์ได้ครับ // นอกจากนี้นะคะ มดยักษ์ปากใต้นี่ ที่ชอบแก่งแย่งครอบครองอนาเขตกัน มดชนิดนี่สามารถยกวัตถุที่หนักกว่าน้ำหนักตัวเองได้ถึง 50 เท่าเลยค่ะ มดเหล่านี้ชอบความอุดมสมบูรณ์ ก็ถือว่าเป็นตัวชี้วัดมีความอุดมสมบูรณ์ค่ะ อยากรู้ว่ากัดเจ็บขนาดไหน ตัวใหญ่ขนาดนี้ // บ้านเราเจอกับผลกระทบของพายุฤดูร้อนในหลายพื้นที่เลยนะคะ เดี๋ยววันนี้ไปดูผลกระทบที่อำเภอเทพสถิติเพราะว่าฝนตกลงมาตั้งแต่คืนวันพุธ น้ำป่าไหลทะลักบ้านเรือนประชาชน เสียหายไปกว่า 100 ไร่เลยค่ะ ฝนที่ตกติดต่อกันตั้งแต่คืนวันที่ 18 เมษายน น้ำป่าไหล จากเทือกเขาบังเหย เอ่อล้นเข้าท่วม ถนนสะพาน แล้วก็พื้นที่การเกษตร ให้ตำบลนายาง ที่อําเภอเทพสถิต จังหวัดชัยภูมิ ฝนตกหนักติดต่อกันตลอดทั้งคืน ก็ทำให้น้ำจากเทือกเขาไหลท่วมเลยนะคะ ทั้งไร่อ้อย สวนแตง สวนผัก รวมถึงบ่อปลาที่ชาวบ้านเลี้ยงไว้ด้วย ก็เสียหายเยอะเลยค่ะ // แรงจริง ๆ // แล้วน้ำมันท่วมข้าวของการเกษตรไหม มีท่วมอะไรยบ้างครับ // พันธุ์ปลาหายหมด // พันธุ์ปลาหาย // ในไร่อ้อยล่ะครับ เสียหายไหม ครับ เคยมีฝนตกหนังในพื้นที่แบบนี้บ้างไหม ในเขตพื้นที่นี่ น้ำมาแรง // แรง น้ำบนเขามัไหลทะลักมา ไม่เหลือ พันธุ์ปล่อยไว้ไปหมด ส่วนเรื่องของการสัญจรค่ะ ก็ได้รับผลกระทบ สะพานเชื่อมระหว่างหมูบ้าน ระดับต่ำนี่ก็ถูกน้ำเอ่อท้วม ผ่านไปมาได้ค่ะ จุดที่มีน้ำท่วมสูงสุดมีปริมาณ 2 เมตร ส่วนชาวบ้าน ที่ช่วงนี้ว่างเว้นจากการทำนา ไม่ได้ออกไปหางานทำต่างถิ่น ช่วงนี้ก็ต้องหาอุปกรณ์นะคะ ออกมาหาปลาในจุดที่น้ำท่วม เพราะว่ามีปลาตามธรรมชาติ และปลาตามบ่อเลี้ยง เอ่อท่วม ส่วนใหญ่ก็นำไปบริโภคในครอบครัว ถ้าหากใครจับได้มากก็แบ่งขายเป็นรายได้เสริมนะคะ ไปอีกพื้นที่หนึ่งที่จังหวัดเพชรบูรณ์ค่ะ ทำให้เกิดลมกรรโชคแรง ตาลเดี่ยว อำเภอหล่มสัก ในพื้นที่กว่า 10 หลังคาเรือนได้รับความเสียหาย เอากระเบื้องมุงหลังคา รวมทั้งโครงหลังคาบ้านปลิวหายไป ทรัพย์สินในบ้านก็เสียหาย เพราะถูกฝน เทลงมาเปียกทั้งหมดเลยนะคะ รวมถึงในบางพื้นที่ถูกต้นไม้ขนาดใหญ่หักโค่นล้มทับตัวบ้านหลังคาบ้าน แล้วก็ไปปิดทับเส้นทางสัญจร ชาวบ้านต้องมาตัดกิ่งไม้เพื่อมาก็ช่วยกันรื้อกระเบื้องหลังคา ที่แตกจาพายุเพราะว่ากลัวว่าเศษกระเบี้ยงหลังคาจะตกใส่ผู้อยู่อาศัย ตอนนี้เจ้าหน้าที่องค์การปกครองส่วนท้องถิ่นก็เร่งเข้าไปช่วยความเสียหาย หลังคา แล้วก็ส่งมอบให้กับประชาชน ที่ตอนนี้กำลังซ่อมแซมบ้านเรือนอยู่นะคะ ปิดท้ายที่นครราชสีมาค่ะ ที่นี่ก็เจอพายุฤดูร้อน ทำให้ โรงเรียนบ้านอ้อยช้าง อยู่ อำเภอกุดเจาะ เหตุการณ์เกิดขึ้นเมื่อวันที่ 26 เมษายน ที่ผ่านมา หน่วยงานที่เกี่ยวข้องลงพื้นที่ไปประเมินความเสียหายเพื่อเบิกจ่ายค่าซ่อมแซมนะคะ ซึ่งที่ประชุมคณะกรรมการของโรงเรียนนี่เห็นตรงกัน ว่าจะรื้ออาคารเรียนชั้น 2 ที่เป็นไม้ เพราะว่าอาคารนี้สร้างมาตั้งแต่ปี 2523 แล้ว ตอนนี้สภาพไม้ก็ชำรุดพุพังไปตามเวลาค่ะ ก็จะเหลือเพียงอาคารเรียนชั้นล่าง และก่อสร้างโครงหลังคาก็จะช่วยประหยัดงบนะคะ และสร้างได้เร็วด้วย ที่ส่วนใหญ่เป็นศิษย์เก่าของโรงเรียนนี้ค่ะ และนักเรียน รวมถึงคณะครู มาช่วยกันนะคะ รื้อเศษซากอาคารเรียน เพราะว่า 1 มิถุนายน ก็เปิดเรียนแล้ว ต้องมาช่วยยกหลังคาเลยครับ // ต้องช่วยกันไปก่อนนะคะ // ท่านผู้ชมครับ ถ้าพูดถึงราคาน้ำมันปาล์มดิบ ตลาดกลางที่มาเลเซียนี่ นะครับ ราคาแนวโน้มเป็นขาขึ้นเลยครับ ตอนนี้เขาออกมาสะกิดเตือนทุกภาคส่วนในไทยเลยนะครับ คนปลูกก็ดี คนตัด หรือว่าโรงสกัดนี่ครับ ต้องทำให้ถูกวิธีนะครับ อย่าไปเอาเรี ดิบในตลาดมาเลเซียเป็นขาขึ้น ปรับขึ้นสูงต่อเนื่องมาตั้งแต่ต้นปีแล้วนะครับ ราคาน้ำมันปาล์มดิบที่มาเลเซียยังเป็นบวกอยู่ เป็นปัจจัยบวกสำหรับราคาน้ำมันปาล์ม ล่าสุดครับ นายวัฒนธรรม เสเอี๋ยม ก็ออกมาเชิญชวนเกษตรกรตัดปาล์มสุกตามอายุ ปาล์มนี่ที่ได้ก็มีคุณภาพดี ซึ่งแน่นอนนะครับ เป็นประโยชน์ก็บเกษเพราะว่าจะสกัดได้เปอร์เซ็นต์น้ำมันที่ดีครับ สำหรับโรงสะกัดน้ำมันปาล์ม ขอให้ติดป้ายรับซ์้อให้ชัดเจน แล้วก็รับซื้อผลปาล์มในราคาที่เป็นธรรมตามคุณภาพปาล์มที่เกษตรกรนี่นำมาขาย แล้วก็ราคาที่รับซื้อต้องสอดคล้องกับราคาน้ำมันปาล์มดิบในตลาด ไม่ใช่ไปเอาเปรียบเขา เห็นว่าช่วงนี้ราคาดีไปกดราคาเขาแล้วไปขายต่อสูง ๆ อันนี้ไม่ได้นะครับ นอกจากนี้ยังได้ให้สำนักงานช่างตวงวัดสุ่มเข้าไปตรวจสอบความเที่ยงตรงถ้าพบว่ามันมีการดัดแปลง ไม่ตรง คาดเคลื่อนนะครับ หรือทำใด ๆ ที่ทำให้เกิดความปั่นป่วน อันนี้ผิดกฎหมายตาม พ.ร.บ. ชั่งตวงวัด และบริการ ดำเนินคดีตามกฎหมายทันทีนะครับ ราคาน้ำมันปาล์มดิบ ทางมาเลเซียปรับราคาสูงขึ้นต่อเนื่องนะครับ ล่าสุดก็อยู่ 28.83 31.18 และ 38.14 ต่อกิโลกรัม ตามลำดับครับ</w:t>
      </w:r>
    </w:p>
    <w:p>
      <w:pPr>
        <w:pStyle w:val="BodyText"/>
      </w:pPr>
      <w:r>
        <w:t xml:space="preserve">(ผู้ประกาศข่าวหญิง) พักก่อนก่อนสักครู่ค่ะ เดี๋ยวช่วงหน้ากลับมาติดตามยอดผู้ติดเชื้อ CoVID-19 นะคะ ลดลงมาค่ะ ต่ำกว่า 2,000 เป็นครั้งแรกนะคะ ในรอบ 7 วันค่ะ หัวใจเกษตร กับผมเข้ม มลฑล// ยอดผู้ติดเชื้อ COVID-19 เมื่อวานนี้นะคะ ถือว่าลดลงมาเล็กน้อยนะคะ เป็นครั้งแรกในรอบ 7 วัน ตัวเลขอยู่ที่ 1,771 รายค่ะ ที่กรุงโฆษก ศบค. ก็ย้ำนะคะ ถ้าคุมสถานการณ์ในกรุงเทพฯ ได้ ก็จะถือว่าคุมได้ทั้งประเทศค่ะ เมื่อวานนี้คุณหมอทวีศิลป์ วิษณุโยธิน รายงานผู้ติดเชื้อ COVID-19 เมื่อวานนี้พบผู้ติดเชื้อรายใหม่ 1,871 รายนะคะ ซึ่งเป็นยอดผู้ติดเชื้อรายใหม่ไม่ถึง 2,000 คน เป็นครั้งแรกค่ะ ในรอบ 23 ที่ผ่านมา ก็ทำให้ขณะนี้มีผู้ป่วยที่ยืนยันสะสม 63,570 ราย เมื่อวานนี้มีเสียชีวิตเพิ่มอีก 10 รายค่ะ รวมเสียชีวิตสะสมเป็น 188 ราย ผู้ป่วยรักษาหายเพิ่ม 992 ราย ที่รักษาหายสะสม 33,000 กว่าราย ขณะนี้เหลือผู้ป่วยที่กำลังรักษาตัวอยู่ที่ 27,977 ราย แบ่งเป็น 21,306 ราย โรงพยาบาลสนาม 82 ราย ผู้ป่วยอาการหนัก 766 ราย และต้องใช้เครื่องช่วยหายใจ 210 รายนะคะ สำหรับรายละเอียดผู้เสียชีวิต 10 รายค่ะ เป็นชาย 8 หญิง 2 อายุระหว่าง 45-90 ปี อยู่ในกรุงเทพฯ 6 ราย ยโสธร 1 ราย และอยุธยา 1 ราย ส่วนใหญ่มีโรคประจำตัวที่พบนะคะ ก็คือเบาหวาน โรคหลอดเลือดสมอง ภาวะอ้วน ไขมันในเลือดสูง โรคปอดเรื้อรัง ไตเรื้อรัง ซึ่งปัจจัยเสี่ยงต่อการติดเชื้อ COVID-19 อันดับแรกเลย ก็คือสัมผัสญาติที่ติดเชื้อเดินทางมาเยี่ยม มีการทานข้าวกับเพื่อนร่วมงานที่ติดเชื้อ ยังมีพนักงานร้านคาราโอเกะ ค่ะ คุณหมอยังบอกด้วยนะคะ ในช่วงการระบาดในช่วงของเดือนเมษายน ในกรุงเทพมหานครและปริมณฑล มีการติดเชื้อ 15,405 คน ส่วนจังหวัดอื่น ๆ 73 จังหวัดรวมกันมีผู้ติดเชื้อ 10,000 กว่าคน จะเห็นว่าสัดส่วนการติดเชื้อในกรุงเทพฯ สูงดังนั้นที่ประชุม ศบค. ชุดเล็กค่ะ ก็มองว่าถ้าหากสามารถจัดการการแพร่ระบาดในกรุงเทพฯ ได้ ก็จะสารมารถแก้ปัญหาได้ทั้งประเทศ ไปฟังเสียงคุณหมอกันค่ะ //ว่าที่เขาบอกว่ากรุงเทพฯ คือ ประเทศไทย ภาพนี้เลยครับ เหมือนกันเป๊ะเลยครับ ส่วนต่างจังหวัดขึ้นเป็นสีเขียวนี่ เส้นกราฟจะคนละทรงคนละแบบไป ในรอบนี้ถ้าเราจัดการปัญหาในกรุงเทพมหานครได้ เหมือนจัดการได้ทั้งประเทศ วันนี้คุยกันอย่างนี้เลยนะครับ เพราะฉะนั้น เช่นเดียวกับยุทธศาสตร์ของการจัดการกับครั้งที่แล้ว อยู่ที่ทางสมุทรสาครได้ก็เหมือนกับการได้ทั้งประเทศ ทั้งตอนนี้ กรุงเทพฯ และปริมณฑลงร่วมมือกันอย่างแข็งขัน และเต็มที่เลยนะครับ // ขณะที่ 10 อันดับที่มีผู้ติดเชื้อ COVID-19 สูงสุดรายวันนะคะ กรุงเทพฯ ยังเป็นอันดับ 1 689 ราย รวมผู้ติดเชื้อตั้งแต่ 1 เมษายน ถึง 29 เมษายน นะคะ ทั้งหมด 11,982 ราย ค่ะ ส่วนอันดับ 2 เมื่อวานนี้สมุทรปราการนะคะ ติดเชื้อเพิ่ม 151 ราย รวมตั้งแต่วันที่ 1-29 เมษายน ติดเชื้อ 1,581 ราย ส่วนอันดับ 3 ที่ชลบุรีค่ะ ติดเชื้อ วันที่ 1 จนถึง 29 เมษายน ติดเชื้อ อันดับ 4 เชียงใหม่ ติดเชื้อเพิ่ม 89 ราย 81 สงขลา และสุราษธานี สมุทรสาคร 39 ราย ขอนแก่น 32 ราย อีก 30 รายค่ะ ส่วนความคืบหน้าอาการของน้าค่อม ชวนชื่น นะคะ คุณไอซก็ได้อัปเดตอาการป่วย ผ่านเพจ ค่อมชวนชื่น ว่าตอนนี้นี่อาการของคุณพ่ออยู่ในอาการโคม่า อวัยวะหลายอย่างล้มเหลวนะคะ โดยเฉพาะชีพจรกับความดันนี่ ร่างกายไม่ตอบสนอง ก็มีความเสี่ยงที่จะมีภาวะหัวใจหยุดเต้น ตอนนี้ทางทีมแพทย์ก็ช่วยเหลือทุกทางแล้ว ในตอนนี้นี่อาจจะไม่ช่วยนะคะ ร่างกายมีเกร็ดเลือดต่ำ ยากดภูมิอื่น ๆ นี่ก็ให้ไม่ได้ ก็อาจจะทำให้หัวใจหยุดเต้น การปั๊มหัวใจก็อาจจะเกิดการตอบสนองน้อย อวัยวะหลายอย่างล้มเหลวแล้วนะคะ ก็เป็นกำลังใจให้กับน้าค่อมแล้วก็ครอบครัวด้วยนะคะ // ครับ // ส่วนเมื่อวานนี้แถลงอีกช่วงหนึ่ง คือช่วงเย็น คือเป็นการประกาศยกระดับพื้นที่เข้มงวด หรือพื้นที่สีแดงเข้มทั้งหมด 6 จังหวัดนะคะ มีกรุงเทพมหานคร เชียงใหม่ ชลบุรี นนทบุรี คือตั้งแต่วันที่ 1 พฤษภาคมเป็นต้นไป ห้ามนั่งรับประทานอาหารภายในร้าน ถ้าจะทานกลับไปทานที่บ้านเท่านั้น แล้วก็อีก 1 เรื่องนะคะ ขอความร่วมมือประชาชนงดเดินทางออกนอกพื้นที่ ซึ่งยืนยันว่า ไม่ได้เป็นการประกาศเคอร์ฟิวหรือล็อกดาว แต่เป็นการขอความร่วมมือค่ะ นายแพทย์ทวีศิลป์ เมื่อวานแถลงผลการประชุม ศบค. ชุดใหญ่ ที่มีพลเอก ประยุทธ์ จันทร์โอชา นายกรัฐมนตรีเป็นประธาน โดยยกระดับพื้นที่ควบคุมสูงสุดหรือพื้นที่สีแดงเข้ม จำนวน 6 จังหวัด ก็คือกรุงเทพมหานคร ชลบุรี เชียงใหม่ นนทบุรี ปทุมธานี และสมุทรปราการ พื้นที่ควบคุมสูงสุด หรือสีแดง 45 จังหวัด และพื้นที่ควบคุมหรือสีส้ม 46 จังหวัด ในพื้นที่ควบคุมสูงสุดและเข้มงวด ห้ามมีการที่มีการรวมกลุ่มกันเกิน 20 คน ปิดสนามกีฬา ยิม ฟิตเนส สถานที่ออกกำลังกาย ยิม ฟิตเน็ต จัดแข่งกีฬาได้โดยไม่มีศูนย์การค้า Community Mall ร้านสะดวกซื้อ Supermarket ถนนคนเดิน เปิดได้ไม่เกิน 23.00 น. ส่วนการจำหน่ายหรือว่าเครื่องดื่ม งดการบริโภคอาหาร เครื่องดื่ม สุรา ที่มีแอลกอฮอล์ในร้าน และเปิดบริการได้ถึง 3 ทุ่ม ส่วนการงดเดินทางออกนอกพื้นที่ คุณหมอทวีศิลป์ แต่เป็นลักษณะของการขอความร่วมมือมีผลบังคับใช้วันที่ 1 พฤษภาคมนี้ ไปฟังเสียงบางช่วงค่ะ // พูดง่าย ๆ มีเหล่านี้เพิ่มเติม ก็คือร้านจำหน่ายอาหาร เครื่องดื่มนะครับ คือในลักษณะที่ไปบริโภคที่อื่นได้เท่านั้น คือ Take Home อย่างเดียวเลยนะครับ ตรงนี้ สำหรับพื้นที่ควบคุมสูงสุดและเข้มงวด Take Home อย่างเดียวครับ งดการบริโภคอาหาร เครื่องดื่มสุรา แอลกอเครื่องดื่มที่มีแอลกอฮอล์ในร้าน 21.00 น. นะครับ 21.00 น. ข้อนี้สำคัญนะครับ งด การงดการเดินทางออกนอกพื้นที่ ให้ประชาชนที่อยู่ในเขตสูงสุดและเข้มงวด และไม่มีเหตุจำเป็น เพื่อลดการเดินทางที่อายเสี่ยงการติดโรค ตรงนี้ก็ได้พูดคุยในที่ประชุมว่าไม่ได้เป็นเคอร์ฟิว เป็นการขอความร่วมมือ หากท่านมีเหตุจำเป็นก็ขออนุญาตผู้ที่เป็นเจ้าหน้าที่ทางฝ่ายมั่นคง หรืออะไรทั้งหลายนะคะ ซึ่งอันนี้ต้องออกข้อนี้มาขอความร่วมมือเป็นอย่างสูง ท่านก็ปฏิบัติได้อย่างดี ก็ประกาศว่าไม่ให้ออกเคหะสถาน ต้องบอกว่าออกเป็นเคอร์ฟิว นั่นล่ะครับ คือ สิ่งที่ต้องร่วมมือกัน // ส่วนประเด็นบทลงโทษ กรณีไม่ใส่หน้ากากอนามัย ได้มอบหมายให้หน่วยงานที่เกี่ยวข้อง การเปรียบเทียบปรับให้กับประชาชน ให้แล้วเสร็จภายใน 1 สัปดาห์ ซึ่งระหว่างนี้การพิจารณาบทลงโทษต้องพิจารณาตามความเหมาะสม และสอดคล้องกับความเป็นจริง ขอความร่วมมือ งดจัดกิจกรรม งานจัดพิธีตามประเพณีนิยม อย่างเช่น งานศพ ภาครัฐและเอกชนพิจารณา Work form Home อย่างน้อย 14 วันค่ะ // เรื่องค่าปรับนี่ต้องไปร่างระเบียบขึ้นมาใหม่ ที่คุณหมออธิบาย คือ ปรับกับตำรวจนี่ ราคามันสูง แต่ต้องไปปรับกับศาล พึ่งศาลใช้ดุลพินิจให้ได้นี่มันก็จะเกิดความยุ่งยากอีก เฉพาะฉะนั้อเรื่องของลดราคาค่าปรับ เพื่อให้สอดคล้องกับสภาวะการเป็นจริงด้วยนะครับ จะได้ไม่เดือดร้อนมากจนเกินไปนะครับ ท่านผู้ชมครับ เมื่อวานจันทร์ที่ผ่านมานี่ มีกรณีผู้ชายคนหนึ่งติดโควิด แล้วก แล้วก็เสียชีวิตคาคอนโดเลย ไปตรวจอยู่นะครับ ไม่ใช่รอเตียงนะครับ รอไปตรวจ COVID แต่ตัวเขาเองมั่นใจว่าติด COVID เพราะ 1. อาการมันออก 2. คนรอบข้างที่เขาไปเจอด้วย ติด COVID-19 หมดเลย ก็คือมาเสียชีวิตเสียก่อนนะครับ ล่าสุด โรงพยาบาลศิริราช ซึ่งเป็นโรงพยาบาลที่หนุ่มคนนี้นี่จะได้คิดวันรุ่งขึ้นก่อนที่เขาจะตายนี่ ก็ได้ โดยแพทย์วิสิทธิ์ ชี้แจงกรณีที่เกิดขึ้นนี่ บอกว่าโรงพยาบาลศิริราช บริการตรวจหาเชื้อ COVID ทุกวัน วันละ 320 คน โดยให้บริการตรวจผู้ที่สงสัยหรือมีประวัติสัมผัสผู้ติดเชื้อตามลำดับ การตรวจคัดกรองที่มีปริมาณมาก ทำให้การตรวจคัดกรองผู้ป่วยนอกรายใหม่ ที่ไม่ได้นัดหมายหรือว่า Wark in เข้ามานี่ กรณีผู้ที่ไปขอรับ และไม่เข้าข่ายความจำเป็นเร่งด่วน เจ้าหน้าีท่ของกรมควบคุมโรค เจ้าหน้าที่ก็ได้ให้คำแนะนำในการปฏิบัติตัว เรื่องของการกักตัว การสังเกตอาการณ์เจ็บป่วย ให้ไปรักษาที่โรงพยาบาลตามสิทธิ์ของผู้ป่วยรวมถึงก็โทรศัพท์สอบถามสายด่วนกรมควบคุมโรค 1422 ได้นะครับ เพื่อรับคำปรึกษาเพิ่มเติม ทางโรงพยาบาลจึงขอแสดงความเสียใจกับเหตุการณ์ที่เกิดขึ้น จะนำเหตุการณ์นี้มาตรวจตามผลคัดกรองเพื่อให้สามารถช่วยเหลือผู้ป่วยได้มากขึ้น และป้องกันการสูบเสียที่เกิดให้อนาคตได้นะครับ อันนี้ก็เป็นการแถลงออกมาจากศิริราชนะครับ ส่วนอีกประเด็นหนึ่ง ก็เป็นประด้ที่เกี่ยวกับ Telesale หรือการขายประกันทางโทรศัพท์นี่ ก็มีการเปิดเผยบทสนทนานะครับ ทาง SMS แล้วก็เล่าเหตุการณ์ที่บริษัทประกันภัยบริษัทหนึ่งที่เขามาขายประกันโควิดที่เป็นคนโพสต์เรื่องนี้นี่นะครับ ปฏิเสธ ปรากฏว่าคนที่เขาโทรศัพท์มาขาย หรือ telesale เขาส่ง SMS มา บอก "บัตรทอง เตียงสนาม เตียงสนาม รออยู่ แล้วก็มี Emoji ที่หัวเราะนะครับ พิมพ์เข้ามาด้วย คนที่มาโพสต์นี่เขาก็งงสิครับ มันมีแบบนี้ด้วยหรือ คือบริษัทมาขายประกันนี่มันเป็นเรื่องปกตอถ้าขายประกันเป็นเรื่องปกติ แต่มีประเภทที่ว่า SMS มาบอกแบบนี้นี่นะครับ เอาอย่างนั้นเลยนะครับ ผู้โพสต์นี่ระบุข้อความมาเพิ่มเติมหลังจากที่ โพสต์เฟซบุ๊ก ซึ่งเจ้าตัวก็ไม่ติดใจเอาความ ซึ่งเจ้าตัวบอกว่าจะเป็นเครื่องเตือนสติให้กับทุกคนให้มีสติมาก ๆ เรื่องไม่จบแค่นั้นครับ ทำแบบนี้มันเสื่อมจริง ๆ มันเสียชื่อเสียงต้นสังกัด บริษัท กรุงไทย แอ็กซ่า ประกันชีวิต จำกัด ต้นสังกัดนี่ เขาออกเป็นจดหมายเลยนะครับ ชี้แจงว่า และการกระทำของตัวแทน ที่กระทำไม่เหมาะสม ต้องขออภัยกับเหตุการณ์ พร้อมตั้งกรรมการสอบข้อเท็จจริง ซึ่งพฤติกรรมของตัวแทนรายนี้ขัดต่อจรรยาบรรณและมาตรฐานการให้บริการ จึงดำเนินการให้ตัวแทนท่านนั้นพ้นสภาพการเป็นตัวแทนของบริษัทแล้ว คือ ปกติถ้าผมรับสายนะ คือ มีแบบที่ที่ทำให้หงุดหงิดนิดหน่อย ก็คือทำเสียงเหวี่ยง ๆ ตัดสายไปเลย ค่ะ แล้วก็วางสายใส่เราไปเลย ใช่ไหม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เที่ยงช่อง 5 วันที่ 30 เม.ย. 64 นาทีที่ 0:00:00-0:30:00 น.</dc:title>
  <dc:creator/>
  <cp:keywords/>
  <dcterms:created xsi:type="dcterms:W3CDTF">2021-05-24T03:58:09Z</dcterms:created>
  <dcterms:modified xsi:type="dcterms:W3CDTF">2021-05-24T03: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4 พฤษภาคม 2564 เวลา 09.50 น.</vt:lpwstr>
  </property>
  <property fmtid="{D5CDD505-2E9C-101B-9397-08002B2CF9AE}" pid="3" name="subtitle">
    <vt:lpwstr/>
  </property>
</Properties>
</file>